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Andrew Vancil, Jeffrey R Strawn, Erika Rasnick, Amir Levine, Heidi K Schroeder, Ashley M Specht, Ashley L Turner, Patrick H Ryan, Cole Brokamp. Pediatric Anxiety and Daily Fine Particulate Matter: A Longitudinal Study</w:t>
      </w:r>
      <w:r>
        <w:t xml:space="preserve"> </w:t>
      </w:r>
      <w:r>
        <w:t xml:space="preserve">.</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 Cole Brokamp,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 Cole Brokamp.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 Cole Brokamp,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 Cole Brokamp,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t xml:space="preserve">Cole Brokamp,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t xml:space="preserve">Cole Brokamp,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t xml:space="preserve">Cole Brokamp,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t xml:space="preserve">Cole Brokamp,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t xml:space="preserve">Cole Brokamp,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t xml:space="preserve">Cole Brokamp,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 Cole Brokamp.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 Cole Brokamp,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19</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0T03:57:57Z</dcterms:created>
  <dcterms:modified xsi:type="dcterms:W3CDTF">2023-03-20T03: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